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2C3D" w:rsidRPr="000D4DBE" w:rsidRDefault="00CB2C3D" w:rsidP="00634452">
      <w:pPr>
        <w:pStyle w:val="Default"/>
        <w:rPr>
          <w:rFonts w:asciiTheme="minorHAnsi" w:hAnsiTheme="minorHAnsi" w:cs="Times New Roman"/>
          <w:color w:val="000000" w:themeColor="text1"/>
          <w:sz w:val="22"/>
          <w:szCs w:val="22"/>
        </w:rPr>
      </w:pPr>
    </w:p>
    <w:p w:rsidR="000032F6" w:rsidRPr="004A7726" w:rsidRDefault="00CB2C3D" w:rsidP="000032F6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ind w:left="360"/>
        <w:jc w:val="center"/>
        <w:rPr>
          <w:b/>
          <w:color w:val="000000" w:themeColor="text1"/>
        </w:rPr>
      </w:pPr>
      <w:r w:rsidRPr="000D4DB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0032F6" w:rsidRPr="004A7726">
        <w:rPr>
          <w:b/>
          <w:color w:val="000000" w:themeColor="text1"/>
          <w:highlight w:val="lightGray"/>
        </w:rPr>
        <w:t>MOBILNOST ŠTUDENTOV Z NAMENOM PRAKSE V TUJINI V OKVIRU PROGRAMA ERASMUS+ V ŠTUDIJSKEM LETU 20__/__</w:t>
      </w:r>
    </w:p>
    <w:p w:rsidR="000032F6" w:rsidRPr="004A7726" w:rsidRDefault="000032F6" w:rsidP="000032F6">
      <w:pPr>
        <w:jc w:val="center"/>
        <w:rPr>
          <w:b/>
          <w:i/>
          <w:color w:val="000000" w:themeColor="text1"/>
        </w:rPr>
      </w:pPr>
      <w:r w:rsidRPr="004A7726">
        <w:rPr>
          <w:b/>
          <w:i/>
          <w:color w:val="000000" w:themeColor="text1"/>
        </w:rPr>
        <w:t>OPOMNIK oz. CHECK LISTA</w:t>
      </w:r>
    </w:p>
    <w:p w:rsidR="000032F6" w:rsidRPr="004A7726" w:rsidRDefault="000032F6" w:rsidP="000032F6">
      <w:pPr>
        <w:rPr>
          <w:b/>
          <w:color w:val="000000" w:themeColor="text1"/>
        </w:rPr>
      </w:pPr>
    </w:p>
    <w:p w:rsidR="000032F6" w:rsidRPr="004A7726" w:rsidRDefault="000032F6" w:rsidP="000032F6">
      <w:pPr>
        <w:jc w:val="right"/>
        <w:rPr>
          <w:b/>
          <w:color w:val="000000" w:themeColor="text1"/>
        </w:rPr>
      </w:pPr>
      <w:r w:rsidRPr="004A7726">
        <w:rPr>
          <w:b/>
          <w:noProof/>
          <w:color w:val="000000" w:themeColor="text1"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892C4C" wp14:editId="06752047">
                <wp:simplePos x="0" y="0"/>
                <wp:positionH relativeFrom="column">
                  <wp:posOffset>12065</wp:posOffset>
                </wp:positionH>
                <wp:positionV relativeFrom="paragraph">
                  <wp:posOffset>60325</wp:posOffset>
                </wp:positionV>
                <wp:extent cx="2020570" cy="402590"/>
                <wp:effectExtent l="8255" t="11430" r="9525" b="508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057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32F6" w:rsidRPr="000C4BAF" w:rsidRDefault="000032F6" w:rsidP="000032F6">
                            <w:pP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C4BAF"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Erasmus</w:t>
                            </w:r>
                            <w:proofErr w:type="spellEnd"/>
                            <w: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 xml:space="preserve">+ </w:t>
                            </w:r>
                            <w:r w:rsidRPr="000C4BAF"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20</w:t>
                            </w:r>
                            <w: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__</w:t>
                            </w:r>
                            <w:r w:rsidRPr="000C4BAF"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b/>
                                <w:color w:val="0000FF"/>
                                <w:sz w:val="32"/>
                                <w:szCs w:val="32"/>
                              </w:rPr>
                              <w:t>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892C4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.95pt;margin-top:4.75pt;width:159.1pt;height:3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" strokecolor="blue">
                <v:textbox>
                  <w:txbxContent>
                    <w:p w:rsidR="000032F6" w:rsidRPr="000C4BAF" w:rsidRDefault="000032F6" w:rsidP="000032F6">
                      <w:pPr>
                        <w:rPr>
                          <w:b/>
                          <w:color w:val="0000FF"/>
                          <w:sz w:val="32"/>
                          <w:szCs w:val="32"/>
                        </w:rPr>
                      </w:pPr>
                      <w:proofErr w:type="spellStart"/>
                      <w:r w:rsidRPr="000C4BAF">
                        <w:rPr>
                          <w:b/>
                          <w:color w:val="0000FF"/>
                          <w:sz w:val="32"/>
                          <w:szCs w:val="32"/>
                        </w:rPr>
                        <w:t>Erasmus</w:t>
                      </w:r>
                      <w:proofErr w:type="spellEnd"/>
                      <w:r>
                        <w:rPr>
                          <w:b/>
                          <w:color w:val="0000FF"/>
                          <w:sz w:val="32"/>
                          <w:szCs w:val="32"/>
                        </w:rPr>
                        <w:t xml:space="preserve">+ </w:t>
                      </w:r>
                      <w:r w:rsidRPr="000C4BAF">
                        <w:rPr>
                          <w:b/>
                          <w:color w:val="0000FF"/>
                          <w:sz w:val="32"/>
                          <w:szCs w:val="32"/>
                        </w:rPr>
                        <w:t>20</w:t>
                      </w:r>
                      <w:r>
                        <w:rPr>
                          <w:b/>
                          <w:color w:val="0000FF"/>
                          <w:sz w:val="32"/>
                          <w:szCs w:val="32"/>
                        </w:rPr>
                        <w:t>__</w:t>
                      </w:r>
                      <w:r w:rsidRPr="000C4BAF">
                        <w:rPr>
                          <w:b/>
                          <w:color w:val="0000FF"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b/>
                          <w:color w:val="0000FF"/>
                          <w:sz w:val="32"/>
                          <w:szCs w:val="32"/>
                        </w:rPr>
                        <w:t>__</w:t>
                      </w:r>
                    </w:p>
                  </w:txbxContent>
                </v:textbox>
              </v:shape>
            </w:pict>
          </mc:Fallback>
        </mc:AlternateContent>
      </w:r>
      <w:r w:rsidRPr="004A7726">
        <w:rPr>
          <w:b/>
          <w:color w:val="000000" w:themeColor="text1"/>
        </w:rPr>
        <w:t>_________________________________________</w:t>
      </w:r>
    </w:p>
    <w:p w:rsidR="000032F6" w:rsidRPr="004A7726" w:rsidRDefault="000032F6" w:rsidP="000032F6">
      <w:pPr>
        <w:jc w:val="right"/>
        <w:rPr>
          <w:i/>
          <w:color w:val="000000" w:themeColor="text1"/>
          <w:u w:val="single"/>
        </w:rPr>
      </w:pPr>
      <w:r w:rsidRPr="004A7726">
        <w:rPr>
          <w:i/>
          <w:color w:val="000000" w:themeColor="text1"/>
          <w:u w:val="single"/>
        </w:rPr>
        <w:t>(Ime in priimek študenta/-</w:t>
      </w:r>
      <w:proofErr w:type="spellStart"/>
      <w:r w:rsidRPr="004A7726">
        <w:rPr>
          <w:i/>
          <w:color w:val="000000" w:themeColor="text1"/>
          <w:u w:val="single"/>
        </w:rPr>
        <w:t>ke</w:t>
      </w:r>
      <w:proofErr w:type="spellEnd"/>
      <w:r w:rsidRPr="004A7726">
        <w:rPr>
          <w:i/>
          <w:color w:val="000000" w:themeColor="text1"/>
          <w:u w:val="single"/>
        </w:rPr>
        <w:t>)</w:t>
      </w:r>
    </w:p>
    <w:p w:rsidR="000032F6" w:rsidRPr="004A7726" w:rsidRDefault="000032F6" w:rsidP="000032F6">
      <w:pPr>
        <w:rPr>
          <w:b/>
          <w:color w:val="000000" w:themeColor="text1"/>
        </w:rPr>
      </w:pPr>
    </w:p>
    <w:p w:rsidR="000032F6" w:rsidRPr="004A7726" w:rsidRDefault="000032F6" w:rsidP="000032F6">
      <w:pPr>
        <w:jc w:val="right"/>
        <w:rPr>
          <w:b/>
          <w:color w:val="000000" w:themeColor="text1"/>
        </w:rPr>
      </w:pPr>
      <w:r w:rsidRPr="004A7726">
        <w:rPr>
          <w:b/>
          <w:color w:val="000000" w:themeColor="text1"/>
        </w:rPr>
        <w:t>_________________________________________</w:t>
      </w:r>
    </w:p>
    <w:p w:rsidR="000032F6" w:rsidRPr="004A7726" w:rsidRDefault="000032F6" w:rsidP="000032F6">
      <w:pPr>
        <w:jc w:val="right"/>
        <w:rPr>
          <w:i/>
          <w:color w:val="000000" w:themeColor="text1"/>
          <w:u w:val="single"/>
        </w:rPr>
      </w:pPr>
      <w:r w:rsidRPr="004A7726">
        <w:rPr>
          <w:i/>
          <w:color w:val="000000" w:themeColor="text1"/>
          <w:u w:val="single"/>
        </w:rPr>
        <w:t>(Program, letnik, red./</w:t>
      </w:r>
      <w:proofErr w:type="spellStart"/>
      <w:r w:rsidRPr="004A7726">
        <w:rPr>
          <w:i/>
          <w:color w:val="000000" w:themeColor="text1"/>
          <w:u w:val="single"/>
        </w:rPr>
        <w:t>izred</w:t>
      </w:r>
      <w:proofErr w:type="spellEnd"/>
      <w:r w:rsidRPr="004A7726">
        <w:rPr>
          <w:i/>
          <w:color w:val="000000" w:themeColor="text1"/>
          <w:u w:val="single"/>
        </w:rPr>
        <w:t>.)</w:t>
      </w:r>
    </w:p>
    <w:p w:rsidR="000032F6" w:rsidRPr="004A7726" w:rsidRDefault="000032F6" w:rsidP="000032F6">
      <w:pPr>
        <w:rPr>
          <w:b/>
          <w:color w:val="000000" w:themeColor="text1"/>
        </w:rPr>
      </w:pPr>
    </w:p>
    <w:p w:rsidR="000032F6" w:rsidRPr="004A7726" w:rsidRDefault="000032F6" w:rsidP="000032F6">
      <w:pPr>
        <w:rPr>
          <w:b/>
          <w:color w:val="000000" w:themeColor="text1"/>
        </w:rPr>
      </w:pPr>
      <w:r w:rsidRPr="004A7726">
        <w:rPr>
          <w:b/>
          <w:color w:val="000000" w:themeColor="text1"/>
        </w:rPr>
        <w:t>___________________________________________________________________________</w:t>
      </w:r>
    </w:p>
    <w:p w:rsidR="000032F6" w:rsidRPr="004A7726" w:rsidRDefault="004809FA" w:rsidP="000032F6">
      <w:pPr>
        <w:rPr>
          <w:i/>
          <w:color w:val="000000" w:themeColor="text1"/>
        </w:rPr>
      </w:pPr>
      <w:r>
        <w:rPr>
          <w:i/>
          <w:color w:val="000000" w:themeColor="text1"/>
        </w:rPr>
        <w:t xml:space="preserve">                                                                                 </w:t>
      </w:r>
      <w:r w:rsidR="000032F6" w:rsidRPr="004A7726">
        <w:rPr>
          <w:i/>
          <w:color w:val="000000" w:themeColor="text1"/>
        </w:rPr>
        <w:t>(Država, število mesecev, ime delodajalca)</w:t>
      </w:r>
    </w:p>
    <w:p w:rsidR="000032F6" w:rsidRPr="004A7726" w:rsidRDefault="000032F6" w:rsidP="000032F6">
      <w:pPr>
        <w:rPr>
          <w:i/>
          <w:color w:val="000000" w:themeColor="text1"/>
          <w:sz w:val="23"/>
          <w:szCs w:val="23"/>
        </w:rPr>
      </w:pPr>
    </w:p>
    <w:p w:rsidR="000032F6" w:rsidRPr="004A7726" w:rsidRDefault="000032F6" w:rsidP="000032F6">
      <w:pPr>
        <w:tabs>
          <w:tab w:val="left" w:pos="-720"/>
        </w:tabs>
        <w:suppressAutoHyphens/>
        <w:overflowPunct w:val="0"/>
        <w:autoSpaceDE w:val="0"/>
        <w:autoSpaceDN w:val="0"/>
        <w:adjustRightInd w:val="0"/>
        <w:rPr>
          <w:color w:val="000000" w:themeColor="text1"/>
          <w:sz w:val="23"/>
          <w:szCs w:val="23"/>
        </w:rPr>
      </w:pPr>
      <w:r w:rsidRPr="008E499E">
        <w:rPr>
          <w:b/>
          <w:sz w:val="23"/>
          <w:szCs w:val="23"/>
        </w:rPr>
        <w:t>Seznam dokumentov</w:t>
      </w:r>
      <w:r w:rsidRPr="008E499E">
        <w:rPr>
          <w:sz w:val="23"/>
          <w:szCs w:val="23"/>
        </w:rPr>
        <w:t xml:space="preserve"> </w:t>
      </w:r>
    </w:p>
    <w:p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: Prijava na razpis:</w:t>
      </w:r>
    </w:p>
    <w:p w:rsidR="000032F6" w:rsidRPr="004A7726" w:rsidRDefault="000032F6" w:rsidP="000032F6">
      <w:pPr>
        <w:shd w:val="clear" w:color="auto" w:fill="FFFFFF"/>
        <w:adjustRightInd w:val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Potrditev1"/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bookmarkEnd w:id="0"/>
      <w:r w:rsidRPr="004A7726">
        <w:rPr>
          <w:color w:val="000000" w:themeColor="text1"/>
          <w:sz w:val="23"/>
          <w:szCs w:val="23"/>
        </w:rPr>
        <w:t xml:space="preserve"> prijavnica na razpis (obrazec 1)</w:t>
      </w:r>
    </w:p>
    <w:p w:rsidR="000032F6" w:rsidRPr="004A7726" w:rsidRDefault="000032F6" w:rsidP="000032F6">
      <w:pPr>
        <w:shd w:val="clear" w:color="auto" w:fill="FFFFFF"/>
        <w:adjustRightInd w:val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color w:val="000000" w:themeColor="text1"/>
          <w:sz w:val="23"/>
          <w:szCs w:val="23"/>
        </w:rPr>
        <w:t>Europass</w:t>
      </w:r>
      <w:proofErr w:type="spellEnd"/>
      <w:r w:rsidRPr="004A7726">
        <w:rPr>
          <w:color w:val="000000" w:themeColor="text1"/>
          <w:sz w:val="23"/>
          <w:szCs w:val="23"/>
        </w:rPr>
        <w:t xml:space="preserve"> življenjepis (CV) z motivacijskim pismom v </w:t>
      </w:r>
      <w:r w:rsidR="004809FA">
        <w:rPr>
          <w:color w:val="000000" w:themeColor="text1"/>
          <w:sz w:val="23"/>
          <w:szCs w:val="23"/>
        </w:rPr>
        <w:t xml:space="preserve">slovenskem in </w:t>
      </w:r>
      <w:r w:rsidRPr="004A7726">
        <w:rPr>
          <w:color w:val="000000" w:themeColor="text1"/>
          <w:sz w:val="23"/>
          <w:szCs w:val="23"/>
        </w:rPr>
        <w:t>tujem jeziku</w:t>
      </w:r>
    </w:p>
    <w:p w:rsidR="000032F6" w:rsidRPr="004A7726" w:rsidRDefault="000032F6" w:rsidP="000032F6">
      <w:pPr>
        <w:pStyle w:val="Navadensplet"/>
        <w:spacing w:before="0" w:beforeAutospacing="0" w:after="0" w:afterAutospacing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klep o dodelitvi 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>+ štipendije (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>+ komisija)</w:t>
      </w:r>
    </w:p>
    <w:p w:rsidR="000032F6" w:rsidRPr="004A7726" w:rsidRDefault="000032F6" w:rsidP="000032F6">
      <w:pPr>
        <w:pStyle w:val="Navadensplet"/>
        <w:spacing w:before="0" w:beforeAutospacing="0" w:after="0" w:afterAutospacing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izjava študenta, da je prejel sklep 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 xml:space="preserve"> komisije in da se s sklepom 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 xml:space="preserve"> komisije strinja</w:t>
      </w:r>
    </w:p>
    <w:p w:rsidR="000032F6" w:rsidRPr="004A7726" w:rsidRDefault="000032F6" w:rsidP="000032F6">
      <w:pPr>
        <w:shd w:val="clear" w:color="auto" w:fill="FFFFFF"/>
        <w:adjustRightInd w:val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vloga za pridobitev finančne pomoči ERASMUS+ (obrazec 2)   </w:t>
      </w:r>
    </w:p>
    <w:p w:rsidR="000032F6" w:rsidRPr="004A772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kopija bančne kartice</w:t>
      </w:r>
    </w:p>
    <w:p w:rsidR="000032F6" w:rsidRPr="004A7726" w:rsidRDefault="000032F6" w:rsidP="000032F6">
      <w:pPr>
        <w:pStyle w:val="Navadensplet"/>
        <w:spacing w:before="0" w:beforeAutospacing="0" w:after="0" w:afterAutospacing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oglasje za uporabo osebnih podatkov o izmenjavi (obrazec 3)</w:t>
      </w:r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</w:p>
    <w:p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I: Priprave na mobilnost:</w:t>
      </w:r>
    </w:p>
    <w:p w:rsidR="00EB39DD" w:rsidRPr="00EB39DD" w:rsidRDefault="000032F6" w:rsidP="000032F6"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</w:t>
      </w:r>
      <w:r w:rsidR="003B3039">
        <w:rPr>
          <w:color w:val="000000" w:themeColor="text1"/>
          <w:sz w:val="23"/>
          <w:szCs w:val="23"/>
        </w:rPr>
        <w:t xml:space="preserve">potrdilo o opravljenem </w:t>
      </w:r>
      <w:r w:rsidRPr="004A7726">
        <w:rPr>
          <w:color w:val="000000" w:themeColor="text1"/>
          <w:sz w:val="23"/>
          <w:szCs w:val="23"/>
        </w:rPr>
        <w:t>preverjanj</w:t>
      </w:r>
      <w:r w:rsidR="003B3039">
        <w:rPr>
          <w:color w:val="000000" w:themeColor="text1"/>
          <w:sz w:val="23"/>
          <w:szCs w:val="23"/>
        </w:rPr>
        <w:t>u</w:t>
      </w:r>
      <w:r w:rsidRPr="004A7726">
        <w:rPr>
          <w:color w:val="000000" w:themeColor="text1"/>
          <w:sz w:val="23"/>
          <w:szCs w:val="23"/>
        </w:rPr>
        <w:t xml:space="preserve"> jezikovnega znanja v orodju Evropske komisije </w:t>
      </w:r>
      <w:r w:rsidR="00681966">
        <w:rPr>
          <w:color w:val="000000" w:themeColor="text1"/>
          <w:sz w:val="23"/>
          <w:szCs w:val="23"/>
        </w:rPr>
        <w:t xml:space="preserve">EU </w:t>
      </w:r>
      <w:proofErr w:type="spellStart"/>
      <w:r w:rsidR="00681966">
        <w:rPr>
          <w:color w:val="000000" w:themeColor="text1"/>
          <w:sz w:val="23"/>
          <w:szCs w:val="23"/>
        </w:rPr>
        <w:t>Academy</w:t>
      </w:r>
      <w:proofErr w:type="spellEnd"/>
      <w:r w:rsidR="00681966">
        <w:rPr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Online</w:t>
      </w:r>
      <w:proofErr w:type="spellEnd"/>
      <w:r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L</w:t>
      </w:r>
      <w:r w:rsidR="00681966">
        <w:rPr>
          <w:i/>
          <w:color w:val="000000" w:themeColor="text1"/>
          <w:sz w:val="23"/>
          <w:szCs w:val="23"/>
        </w:rPr>
        <w:t>anguage</w:t>
      </w:r>
      <w:proofErr w:type="spellEnd"/>
      <w:r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Support</w:t>
      </w:r>
      <w:proofErr w:type="spellEnd"/>
      <w:r w:rsidRPr="004A7726">
        <w:rPr>
          <w:color w:val="000000" w:themeColor="text1"/>
          <w:sz w:val="23"/>
          <w:szCs w:val="23"/>
        </w:rPr>
        <w:t xml:space="preserve"> (OLS)</w:t>
      </w:r>
      <w:r w:rsidR="00EB39DD">
        <w:rPr>
          <w:color w:val="000000" w:themeColor="text1"/>
          <w:sz w:val="23"/>
          <w:szCs w:val="23"/>
        </w:rPr>
        <w:t xml:space="preserve">: </w:t>
      </w:r>
      <w:hyperlink r:id="rId8" w:history="1">
        <w:r w:rsidR="00EB39DD" w:rsidRPr="008A1B98">
          <w:rPr>
            <w:rStyle w:val="Hiperpovezava"/>
          </w:rPr>
          <w:t>https://academy.europa.eu/</w:t>
        </w:r>
      </w:hyperlink>
    </w:p>
    <w:p w:rsidR="000032F6" w:rsidRPr="004A7726" w:rsidRDefault="000032F6" w:rsidP="000032F6">
      <w:pPr>
        <w:tabs>
          <w:tab w:val="left" w:pos="5580"/>
        </w:tabs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otrdilo o </w:t>
      </w:r>
      <w:r>
        <w:rPr>
          <w:color w:val="000000" w:themeColor="text1"/>
          <w:sz w:val="23"/>
          <w:szCs w:val="23"/>
        </w:rPr>
        <w:t>zavarovanjih</w:t>
      </w:r>
      <w:r w:rsidR="00BC59B3">
        <w:rPr>
          <w:color w:val="000000" w:themeColor="text1"/>
          <w:sz w:val="23"/>
          <w:szCs w:val="23"/>
        </w:rPr>
        <w:t xml:space="preserve"> (zdravstveno, odškodninsko, </w:t>
      </w:r>
      <w:r w:rsidR="002A7978">
        <w:rPr>
          <w:color w:val="000000" w:themeColor="text1"/>
          <w:sz w:val="23"/>
          <w:szCs w:val="23"/>
        </w:rPr>
        <w:t>nezgodno)</w:t>
      </w:r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porazum za prakso/</w:t>
      </w:r>
      <w:proofErr w:type="spellStart"/>
      <w:r w:rsidRPr="004A7726">
        <w:rPr>
          <w:i/>
          <w:color w:val="000000" w:themeColor="text1"/>
          <w:sz w:val="23"/>
          <w:szCs w:val="23"/>
        </w:rPr>
        <w:t>Learning</w:t>
      </w:r>
      <w:proofErr w:type="spellEnd"/>
      <w:r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agreement</w:t>
      </w:r>
      <w:proofErr w:type="spellEnd"/>
      <w:r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for</w:t>
      </w:r>
      <w:proofErr w:type="spellEnd"/>
      <w:r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traineeships</w:t>
      </w:r>
      <w:proofErr w:type="spellEnd"/>
      <w:r w:rsidRPr="004A7726">
        <w:rPr>
          <w:color w:val="000000" w:themeColor="text1"/>
          <w:sz w:val="23"/>
          <w:szCs w:val="23"/>
        </w:rPr>
        <w:t xml:space="preserve"> (podpišejo vse 3 strani pred odhodo</w:t>
      </w:r>
      <w:r w:rsidR="00F164AE">
        <w:rPr>
          <w:color w:val="000000" w:themeColor="text1"/>
          <w:sz w:val="23"/>
          <w:szCs w:val="23"/>
        </w:rPr>
        <w:t>m)</w:t>
      </w:r>
      <w:r w:rsidRPr="004A7726">
        <w:rPr>
          <w:color w:val="000000" w:themeColor="text1"/>
          <w:sz w:val="23"/>
          <w:szCs w:val="23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sporazum za</w:t>
      </w:r>
      <w:r w:rsidR="00F164AE">
        <w:rPr>
          <w:color w:val="000000" w:themeColor="text1"/>
          <w:sz w:val="23"/>
          <w:szCs w:val="23"/>
        </w:rPr>
        <w:t xml:space="preserve"> </w:t>
      </w:r>
      <w:r w:rsidRPr="004A7726">
        <w:rPr>
          <w:color w:val="000000" w:themeColor="text1"/>
          <w:sz w:val="23"/>
          <w:szCs w:val="23"/>
        </w:rPr>
        <w:t xml:space="preserve"> </w:t>
      </w:r>
      <w:r w:rsidR="00F164AE">
        <w:rPr>
          <w:color w:val="000000" w:themeColor="text1"/>
          <w:sz w:val="23"/>
          <w:szCs w:val="23"/>
        </w:rPr>
        <w:t>študij/</w:t>
      </w:r>
      <w:proofErr w:type="spellStart"/>
      <w:r w:rsidR="00F164AE">
        <w:rPr>
          <w:color w:val="000000" w:themeColor="text1"/>
          <w:sz w:val="23"/>
          <w:szCs w:val="23"/>
        </w:rPr>
        <w:t>Learning</w:t>
      </w:r>
      <w:proofErr w:type="spellEnd"/>
      <w:r w:rsidR="00F164AE">
        <w:rPr>
          <w:color w:val="000000" w:themeColor="text1"/>
          <w:sz w:val="23"/>
          <w:szCs w:val="23"/>
        </w:rPr>
        <w:t xml:space="preserve"> </w:t>
      </w:r>
      <w:proofErr w:type="spellStart"/>
      <w:r w:rsidR="00F164AE">
        <w:rPr>
          <w:color w:val="000000" w:themeColor="text1"/>
          <w:sz w:val="23"/>
          <w:szCs w:val="23"/>
        </w:rPr>
        <w:t>agreement</w:t>
      </w:r>
      <w:proofErr w:type="spellEnd"/>
      <w:r w:rsidR="00F164AE">
        <w:rPr>
          <w:color w:val="000000" w:themeColor="text1"/>
          <w:sz w:val="23"/>
          <w:szCs w:val="23"/>
        </w:rPr>
        <w:t xml:space="preserve"> </w:t>
      </w:r>
      <w:proofErr w:type="spellStart"/>
      <w:r w:rsidR="00F164AE">
        <w:rPr>
          <w:color w:val="000000" w:themeColor="text1"/>
          <w:sz w:val="23"/>
          <w:szCs w:val="23"/>
        </w:rPr>
        <w:t>for</w:t>
      </w:r>
      <w:proofErr w:type="spellEnd"/>
      <w:r w:rsidR="00F164AE">
        <w:rPr>
          <w:color w:val="000000" w:themeColor="text1"/>
          <w:sz w:val="23"/>
          <w:szCs w:val="23"/>
        </w:rPr>
        <w:t xml:space="preserve"> </w:t>
      </w:r>
      <w:proofErr w:type="spellStart"/>
      <w:r w:rsidR="00F164AE">
        <w:rPr>
          <w:color w:val="000000" w:themeColor="text1"/>
          <w:sz w:val="23"/>
          <w:szCs w:val="23"/>
        </w:rPr>
        <w:t>studies</w:t>
      </w:r>
      <w:proofErr w:type="spellEnd"/>
      <w:r w:rsidRPr="004A7726">
        <w:rPr>
          <w:color w:val="000000" w:themeColor="text1"/>
          <w:sz w:val="23"/>
          <w:szCs w:val="23"/>
        </w:rPr>
        <w:t xml:space="preserve"> (</w:t>
      </w:r>
      <w:r w:rsidR="00F164AE" w:rsidRPr="004A7726">
        <w:rPr>
          <w:color w:val="000000" w:themeColor="text1"/>
          <w:sz w:val="23"/>
          <w:szCs w:val="23"/>
        </w:rPr>
        <w:t>podpišejo vse 3 strani pred odhodo</w:t>
      </w:r>
      <w:r w:rsidR="00F164AE">
        <w:rPr>
          <w:color w:val="000000" w:themeColor="text1"/>
          <w:sz w:val="23"/>
          <w:szCs w:val="23"/>
        </w:rPr>
        <w:t>m)</w:t>
      </w:r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aneks k sporazumu za dodelitev dotacije za 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>+ za visokošolsk</w:t>
      </w:r>
      <w:r w:rsidR="00681966">
        <w:rPr>
          <w:color w:val="000000" w:themeColor="text1"/>
          <w:sz w:val="23"/>
          <w:szCs w:val="23"/>
        </w:rPr>
        <w:t>o izobraževanje za prakso po 280</w:t>
      </w:r>
      <w:r w:rsidRPr="004A7726">
        <w:rPr>
          <w:color w:val="000000" w:themeColor="text1"/>
          <w:sz w:val="23"/>
          <w:szCs w:val="23"/>
        </w:rPr>
        <w:t>. javnem razpisu Javnega sklada RS za razvoj kadrov in štipendije (podpišeta študent in šola)</w:t>
      </w:r>
    </w:p>
    <w:p w:rsidR="000032F6" w:rsidRPr="004A772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zahtevek za izplačilo oz. potrdilo o izplačanih štipendijah (80 % zneska štipendije)</w:t>
      </w:r>
    </w:p>
    <w:p w:rsidR="000032F6" w:rsidRPr="004A772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</w:p>
    <w:p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II: Med samo mobilnostjo</w:t>
      </w:r>
    </w:p>
    <w:p w:rsidR="000032F6" w:rsidRDefault="000032F6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obvestilo 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 xml:space="preserve">+ koordinatorici o prispetju </w:t>
      </w:r>
      <w:r w:rsidR="004809FA">
        <w:rPr>
          <w:color w:val="000000" w:themeColor="text1"/>
          <w:sz w:val="23"/>
          <w:szCs w:val="23"/>
        </w:rPr>
        <w:t>v podj</w:t>
      </w:r>
      <w:r w:rsidR="00003B13">
        <w:rPr>
          <w:color w:val="000000" w:themeColor="text1"/>
          <w:sz w:val="23"/>
          <w:szCs w:val="23"/>
        </w:rPr>
        <w:t>etje/institucijo.</w:t>
      </w:r>
    </w:p>
    <w:p w:rsidR="00F164AE" w:rsidRPr="004A7726" w:rsidRDefault="00F164AE" w:rsidP="000032F6">
      <w:pPr>
        <w:shd w:val="clear" w:color="auto" w:fill="FFFFFF"/>
        <w:adjustRightInd w:val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>
        <w:rPr>
          <w:color w:val="000000" w:themeColor="text1"/>
          <w:sz w:val="23"/>
          <w:szCs w:val="23"/>
        </w:rPr>
        <w:t xml:space="preserve"> tedensko pisanje poročil o opravljenem študiju oz. praksi</w:t>
      </w:r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</w:p>
    <w:p w:rsidR="000032F6" w:rsidRPr="004A7726" w:rsidRDefault="000032F6" w:rsidP="000032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000000" w:themeColor="text1"/>
          <w:sz w:val="23"/>
          <w:szCs w:val="23"/>
        </w:rPr>
      </w:pPr>
      <w:r w:rsidRPr="004A7726">
        <w:rPr>
          <w:b/>
          <w:color w:val="000000" w:themeColor="text1"/>
          <w:sz w:val="23"/>
          <w:szCs w:val="23"/>
          <w:highlight w:val="lightGray"/>
        </w:rPr>
        <w:t>SKLOP IV: Po končani mobilnosti:</w:t>
      </w:r>
    </w:p>
    <w:p w:rsidR="000032F6" w:rsidRPr="00F164AE" w:rsidRDefault="000032F6" w:rsidP="00F164AE"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reverjanje jezikovnega znanja v orodju </w:t>
      </w:r>
      <w:r w:rsidR="00681966" w:rsidRPr="004A7726">
        <w:rPr>
          <w:color w:val="000000" w:themeColor="text1"/>
          <w:sz w:val="23"/>
          <w:szCs w:val="23"/>
        </w:rPr>
        <w:t xml:space="preserve">Evropske komisije </w:t>
      </w:r>
      <w:r w:rsidR="00681966">
        <w:rPr>
          <w:color w:val="000000" w:themeColor="text1"/>
          <w:sz w:val="23"/>
          <w:szCs w:val="23"/>
        </w:rPr>
        <w:t xml:space="preserve">EU </w:t>
      </w:r>
      <w:proofErr w:type="spellStart"/>
      <w:r w:rsidR="00681966">
        <w:rPr>
          <w:color w:val="000000" w:themeColor="text1"/>
          <w:sz w:val="23"/>
          <w:szCs w:val="23"/>
        </w:rPr>
        <w:t>Academy</w:t>
      </w:r>
      <w:proofErr w:type="spellEnd"/>
      <w:r w:rsidR="00681966">
        <w:rPr>
          <w:color w:val="000000" w:themeColor="text1"/>
          <w:sz w:val="23"/>
          <w:szCs w:val="23"/>
        </w:rPr>
        <w:t xml:space="preserve"> </w:t>
      </w:r>
      <w:proofErr w:type="spellStart"/>
      <w:r w:rsidR="00681966" w:rsidRPr="004A7726">
        <w:rPr>
          <w:i/>
          <w:color w:val="000000" w:themeColor="text1"/>
          <w:sz w:val="23"/>
          <w:szCs w:val="23"/>
        </w:rPr>
        <w:t>Online</w:t>
      </w:r>
      <w:proofErr w:type="spellEnd"/>
      <w:r w:rsidR="00681966"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="00681966" w:rsidRPr="004A7726">
        <w:rPr>
          <w:i/>
          <w:color w:val="000000" w:themeColor="text1"/>
          <w:sz w:val="23"/>
          <w:szCs w:val="23"/>
        </w:rPr>
        <w:t>L</w:t>
      </w:r>
      <w:r w:rsidR="00681966">
        <w:rPr>
          <w:i/>
          <w:color w:val="000000" w:themeColor="text1"/>
          <w:sz w:val="23"/>
          <w:szCs w:val="23"/>
        </w:rPr>
        <w:t>anguage</w:t>
      </w:r>
      <w:proofErr w:type="spellEnd"/>
      <w:r w:rsidR="00681966"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="00681966" w:rsidRPr="004A7726">
        <w:rPr>
          <w:i/>
          <w:color w:val="000000" w:themeColor="text1"/>
          <w:sz w:val="23"/>
          <w:szCs w:val="23"/>
        </w:rPr>
        <w:t>Support</w:t>
      </w:r>
      <w:proofErr w:type="spellEnd"/>
      <w:r w:rsidR="00681966" w:rsidRPr="004A7726">
        <w:rPr>
          <w:color w:val="000000" w:themeColor="text1"/>
          <w:sz w:val="23"/>
          <w:szCs w:val="23"/>
        </w:rPr>
        <w:t xml:space="preserve"> (OLS)</w:t>
      </w:r>
      <w:r w:rsidR="00EB39DD">
        <w:rPr>
          <w:color w:val="000000" w:themeColor="text1"/>
          <w:sz w:val="23"/>
          <w:szCs w:val="23"/>
        </w:rPr>
        <w:t xml:space="preserve">: </w:t>
      </w:r>
      <w:hyperlink r:id="rId9" w:history="1">
        <w:r w:rsidR="00EB39DD" w:rsidRPr="008A1B98">
          <w:rPr>
            <w:rStyle w:val="Hiperpovezava"/>
          </w:rPr>
          <w:t>https://academy.europa.eu/</w:t>
        </w:r>
      </w:hyperlink>
    </w:p>
    <w:p w:rsidR="000032F6" w:rsidRPr="004A7726" w:rsidRDefault="000032F6" w:rsidP="000032F6">
      <w:pPr>
        <w:pStyle w:val="Odstavekseznama"/>
        <w:ind w:left="0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</w:t>
      </w:r>
      <w:r w:rsidR="00694BCE">
        <w:rPr>
          <w:color w:val="000000" w:themeColor="text1"/>
          <w:sz w:val="23"/>
          <w:szCs w:val="23"/>
        </w:rPr>
        <w:t xml:space="preserve"> </w:t>
      </w:r>
      <w:r w:rsidRPr="004A7726">
        <w:rPr>
          <w:color w:val="000000" w:themeColor="text1"/>
          <w:sz w:val="23"/>
          <w:szCs w:val="23"/>
        </w:rPr>
        <w:t>potrdilo o izpolnjeni spletni anketi/vprašalniku Evropske komisije</w:t>
      </w:r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="00F164AE">
        <w:rPr>
          <w:color w:val="000000" w:themeColor="text1"/>
          <w:sz w:val="23"/>
          <w:szCs w:val="23"/>
        </w:rPr>
        <w:t xml:space="preserve"> </w:t>
      </w:r>
      <w:r w:rsidR="00694BCE">
        <w:rPr>
          <w:color w:val="000000" w:themeColor="text1"/>
          <w:sz w:val="23"/>
          <w:szCs w:val="23"/>
        </w:rPr>
        <w:t xml:space="preserve"> </w:t>
      </w:r>
      <w:r w:rsidRPr="004A7726">
        <w:rPr>
          <w:color w:val="000000" w:themeColor="text1"/>
          <w:sz w:val="23"/>
          <w:szCs w:val="23"/>
        </w:rPr>
        <w:t>p</w:t>
      </w:r>
      <w:r w:rsidR="00694BCE">
        <w:rPr>
          <w:color w:val="000000" w:themeColor="text1"/>
          <w:sz w:val="23"/>
          <w:szCs w:val="23"/>
        </w:rPr>
        <w:t>rispevek</w:t>
      </w:r>
      <w:r w:rsidRPr="004A7726">
        <w:rPr>
          <w:color w:val="000000" w:themeColor="text1"/>
          <w:sz w:val="23"/>
          <w:szCs w:val="23"/>
        </w:rPr>
        <w:t xml:space="preserve"> o opravljeni 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 xml:space="preserve">+ mobilnosti </w:t>
      </w:r>
      <w:r w:rsidR="00694BCE">
        <w:rPr>
          <w:color w:val="000000" w:themeColor="text1"/>
          <w:sz w:val="23"/>
          <w:szCs w:val="23"/>
        </w:rPr>
        <w:t>v slovenskem in angleškem</w:t>
      </w:r>
      <w:r w:rsidR="002B5134">
        <w:rPr>
          <w:color w:val="000000" w:themeColor="text1"/>
          <w:sz w:val="23"/>
          <w:szCs w:val="23"/>
        </w:rPr>
        <w:t xml:space="preserve"> jeziku</w:t>
      </w:r>
      <w:bookmarkStart w:id="1" w:name="_GoBack"/>
      <w:bookmarkEnd w:id="1"/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="00694BCE">
        <w:rPr>
          <w:color w:val="000000" w:themeColor="text1"/>
          <w:sz w:val="23"/>
          <w:szCs w:val="23"/>
        </w:rPr>
        <w:t xml:space="preserve"> </w:t>
      </w:r>
      <w:r w:rsidRPr="004A7726">
        <w:rPr>
          <w:color w:val="000000" w:themeColor="text1"/>
          <w:sz w:val="23"/>
          <w:szCs w:val="23"/>
        </w:rPr>
        <w:t>potrdilo o trajanju mobilnosti/</w:t>
      </w:r>
      <w:proofErr w:type="spellStart"/>
      <w:r w:rsidRPr="004A7726">
        <w:rPr>
          <w:i/>
          <w:color w:val="000000" w:themeColor="text1"/>
          <w:sz w:val="23"/>
          <w:szCs w:val="23"/>
        </w:rPr>
        <w:t>Traineeship</w:t>
      </w:r>
      <w:proofErr w:type="spellEnd"/>
      <w:r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certificate</w:t>
      </w:r>
      <w:proofErr w:type="spellEnd"/>
      <w:r w:rsidRPr="004A7726">
        <w:rPr>
          <w:color w:val="000000" w:themeColor="text1"/>
          <w:sz w:val="23"/>
          <w:szCs w:val="23"/>
        </w:rPr>
        <w:t xml:space="preserve"> (podpisano s strani delodajalca, če delodajalec uporablja žig, tudi žigosano)</w:t>
      </w:r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lastRenderedPageBreak/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potrdilo o trajanju mobilnosti vključuje tudi oceno študentovega dela s strani mentorja (</w:t>
      </w:r>
      <w:proofErr w:type="spellStart"/>
      <w:r w:rsidRPr="004A7726">
        <w:rPr>
          <w:i/>
          <w:color w:val="000000" w:themeColor="text1"/>
          <w:sz w:val="23"/>
          <w:szCs w:val="23"/>
        </w:rPr>
        <w:t>Evaluation</w:t>
      </w:r>
      <w:proofErr w:type="spellEnd"/>
      <w:r w:rsidRPr="004A7726">
        <w:rPr>
          <w:i/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i/>
          <w:color w:val="000000" w:themeColor="text1"/>
          <w:sz w:val="23"/>
          <w:szCs w:val="23"/>
        </w:rPr>
        <w:t>criteria</w:t>
      </w:r>
      <w:proofErr w:type="spellEnd"/>
      <w:r w:rsidRPr="004A7726">
        <w:rPr>
          <w:color w:val="000000" w:themeColor="text1"/>
          <w:sz w:val="23"/>
          <w:szCs w:val="23"/>
        </w:rPr>
        <w:t>)</w:t>
      </w:r>
    </w:p>
    <w:p w:rsidR="000032F6" w:rsidRPr="004A7726" w:rsidRDefault="000032F6" w:rsidP="000032F6">
      <w:pPr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</w:t>
      </w:r>
      <w:r w:rsidRPr="002330FA">
        <w:rPr>
          <w:color w:val="000000" w:themeColor="text1"/>
          <w:sz w:val="23"/>
          <w:szCs w:val="23"/>
        </w:rPr>
        <w:t>Poročilo izvedene mobilnosti</w:t>
      </w:r>
      <w:r w:rsidR="00986EDC">
        <w:rPr>
          <w:color w:val="000000" w:themeColor="text1"/>
          <w:sz w:val="23"/>
          <w:szCs w:val="23"/>
        </w:rPr>
        <w:t xml:space="preserve"> </w:t>
      </w:r>
      <w:r w:rsidRPr="002330FA">
        <w:rPr>
          <w:color w:val="000000" w:themeColor="text1"/>
          <w:sz w:val="23"/>
          <w:szCs w:val="23"/>
        </w:rPr>
        <w:t>–</w:t>
      </w:r>
      <w:r w:rsidR="00986EDC">
        <w:rPr>
          <w:color w:val="000000" w:themeColor="text1"/>
          <w:sz w:val="23"/>
          <w:szCs w:val="23"/>
        </w:rPr>
        <w:t xml:space="preserve"> </w:t>
      </w:r>
      <w:r w:rsidRPr="002330FA">
        <w:rPr>
          <w:color w:val="000000" w:themeColor="text1"/>
          <w:sz w:val="23"/>
          <w:szCs w:val="23"/>
        </w:rPr>
        <w:t>PowerPoint predstavitev (8–16 prosojnic) ali kratek film in predstavitev mobilnosti v slovenskem in angleškem jeziku (polovica tiskane strani teksta) in 10</w:t>
      </w:r>
      <w:r w:rsidR="008E499E">
        <w:rPr>
          <w:color w:val="000000" w:themeColor="text1"/>
          <w:sz w:val="23"/>
          <w:szCs w:val="23"/>
        </w:rPr>
        <w:t xml:space="preserve"> fotografij v izvirni velikosti</w:t>
      </w:r>
      <w:r w:rsidRPr="002330FA">
        <w:rPr>
          <w:color w:val="000000" w:themeColor="text1"/>
          <w:sz w:val="23"/>
          <w:szCs w:val="23"/>
        </w:rPr>
        <w:t>. Obvezno mora biti na kratko predstavljen delodajalec, potek same prakse ter mnen</w:t>
      </w:r>
      <w:r w:rsidR="008E499E">
        <w:rPr>
          <w:color w:val="000000" w:themeColor="text1"/>
          <w:sz w:val="23"/>
          <w:szCs w:val="23"/>
        </w:rPr>
        <w:t>je študenta o opravljeni praksi</w:t>
      </w:r>
    </w:p>
    <w:p w:rsidR="000032F6" w:rsidRPr="004A7726" w:rsidRDefault="000032F6" w:rsidP="000032F6">
      <w:pPr>
        <w:pStyle w:val="Odstavekseznama"/>
        <w:ind w:left="0"/>
        <w:jc w:val="both"/>
        <w:rPr>
          <w:color w:val="000000" w:themeColor="text1"/>
          <w:sz w:val="23"/>
          <w:szCs w:val="23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zahtevek za izplačilo oz. potrdilo o izplačanih štipendijah (20 % zneska štipendije)</w:t>
      </w:r>
    </w:p>
    <w:p w:rsidR="000032F6" w:rsidRPr="004A7726" w:rsidRDefault="000032F6" w:rsidP="000032F6">
      <w:pPr>
        <w:pStyle w:val="Odstavekseznama"/>
        <w:ind w:left="0"/>
        <w:jc w:val="both"/>
        <w:rPr>
          <w:color w:val="000000" w:themeColor="text1"/>
        </w:rPr>
      </w:pPr>
      <w:r w:rsidRPr="004A7726">
        <w:rPr>
          <w:color w:val="000000" w:themeColor="text1"/>
          <w:sz w:val="23"/>
          <w:szCs w:val="23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</w:checkBox>
          </w:ffData>
        </w:fldChar>
      </w:r>
      <w:r w:rsidRPr="004A7726">
        <w:rPr>
          <w:color w:val="000000" w:themeColor="text1"/>
          <w:sz w:val="23"/>
          <w:szCs w:val="23"/>
        </w:rPr>
        <w:instrText xml:space="preserve"> FORMCHECKBOX </w:instrText>
      </w:r>
      <w:r w:rsidR="006661D1">
        <w:rPr>
          <w:color w:val="000000" w:themeColor="text1"/>
          <w:sz w:val="23"/>
          <w:szCs w:val="23"/>
        </w:rPr>
      </w:r>
      <w:r w:rsidR="006661D1">
        <w:rPr>
          <w:color w:val="000000" w:themeColor="text1"/>
          <w:sz w:val="23"/>
          <w:szCs w:val="23"/>
        </w:rPr>
        <w:fldChar w:fldCharType="separate"/>
      </w:r>
      <w:r w:rsidRPr="004A7726">
        <w:rPr>
          <w:color w:val="000000" w:themeColor="text1"/>
          <w:sz w:val="23"/>
          <w:szCs w:val="23"/>
        </w:rPr>
        <w:fldChar w:fldCharType="end"/>
      </w:r>
      <w:r w:rsidRPr="004A7726">
        <w:rPr>
          <w:color w:val="000000" w:themeColor="text1"/>
          <w:sz w:val="23"/>
          <w:szCs w:val="23"/>
        </w:rPr>
        <w:t xml:space="preserve"> </w:t>
      </w:r>
      <w:proofErr w:type="spellStart"/>
      <w:r w:rsidRPr="004A7726">
        <w:rPr>
          <w:color w:val="000000" w:themeColor="text1"/>
          <w:sz w:val="23"/>
          <w:szCs w:val="23"/>
        </w:rPr>
        <w:t>diseminacija</w:t>
      </w:r>
      <w:proofErr w:type="spellEnd"/>
      <w:r w:rsidRPr="004A7726">
        <w:rPr>
          <w:color w:val="000000" w:themeColor="text1"/>
          <w:sz w:val="23"/>
          <w:szCs w:val="23"/>
        </w:rPr>
        <w:t xml:space="preserve">: </w:t>
      </w:r>
      <w:proofErr w:type="spellStart"/>
      <w:r w:rsidRPr="004A7726">
        <w:rPr>
          <w:color w:val="000000" w:themeColor="text1"/>
          <w:sz w:val="23"/>
          <w:szCs w:val="23"/>
        </w:rPr>
        <w:t>Erasmus</w:t>
      </w:r>
      <w:proofErr w:type="spellEnd"/>
      <w:r w:rsidRPr="004A7726">
        <w:rPr>
          <w:color w:val="000000" w:themeColor="text1"/>
          <w:sz w:val="23"/>
          <w:szCs w:val="23"/>
        </w:rPr>
        <w:t>+ ambasador vsaj še dve leti po koncu študija</w:t>
      </w:r>
    </w:p>
    <w:p w:rsidR="000032F6" w:rsidRPr="004A7726" w:rsidRDefault="000032F6" w:rsidP="000032F6">
      <w:pPr>
        <w:rPr>
          <w:color w:val="000000" w:themeColor="text1"/>
        </w:rPr>
      </w:pPr>
    </w:p>
    <w:p w:rsidR="00765FA3" w:rsidRPr="000D4DBE" w:rsidRDefault="00765FA3" w:rsidP="00634452">
      <w:pPr>
        <w:pStyle w:val="Default"/>
        <w:rPr>
          <w:rFonts w:asciiTheme="minorHAnsi" w:hAnsiTheme="minorHAnsi" w:cs="Times New Roman"/>
          <w:color w:val="000000" w:themeColor="text1"/>
        </w:rPr>
      </w:pPr>
    </w:p>
    <w:sectPr w:rsidR="00765FA3" w:rsidRPr="000D4DBE" w:rsidSect="009600B8"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61D1" w:rsidRDefault="006661D1" w:rsidP="00A45B02">
      <w:r>
        <w:separator/>
      </w:r>
    </w:p>
  </w:endnote>
  <w:endnote w:type="continuationSeparator" w:id="0">
    <w:p w:rsidR="006661D1" w:rsidRDefault="006661D1" w:rsidP="00A45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5422939"/>
      <w:docPartObj>
        <w:docPartGallery w:val="Page Numbers (Bottom of Page)"/>
        <w:docPartUnique/>
      </w:docPartObj>
    </w:sdtPr>
    <w:sdtEndPr/>
    <w:sdtContent>
      <w:p w:rsidR="00E0645C" w:rsidRDefault="00E0645C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39EF">
          <w:rPr>
            <w:noProof/>
          </w:rPr>
          <w:t>2</w:t>
        </w:r>
        <w:r>
          <w:fldChar w:fldCharType="end"/>
        </w:r>
      </w:p>
    </w:sdtContent>
  </w:sdt>
  <w:p w:rsidR="00055EE1" w:rsidRPr="00634452" w:rsidRDefault="00055EE1">
    <w:pPr>
      <w:pStyle w:val="Noga"/>
      <w:rPr>
        <w:color w:val="000000" w:themeColor="text1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17538139"/>
      <w:docPartObj>
        <w:docPartGallery w:val="Page Numbers (Bottom of Page)"/>
        <w:docPartUnique/>
      </w:docPartObj>
    </w:sdtPr>
    <w:sdtEndPr/>
    <w:sdtContent>
      <w:p w:rsidR="004C08C5" w:rsidRDefault="004C08C5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39EF">
          <w:rPr>
            <w:noProof/>
          </w:rPr>
          <w:t>1</w:t>
        </w:r>
        <w:r>
          <w:fldChar w:fldCharType="end"/>
        </w:r>
      </w:p>
    </w:sdtContent>
  </w:sdt>
  <w:p w:rsidR="004C08C5" w:rsidRDefault="004C08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61D1" w:rsidRDefault="006661D1" w:rsidP="00A45B02">
      <w:r>
        <w:separator/>
      </w:r>
    </w:p>
  </w:footnote>
  <w:footnote w:type="continuationSeparator" w:id="0">
    <w:p w:rsidR="006661D1" w:rsidRDefault="006661D1" w:rsidP="00A45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00B8" w:rsidRDefault="005C6619" w:rsidP="009600B8">
    <w:pPr>
      <w:pStyle w:val="Glava"/>
      <w:tabs>
        <w:tab w:val="clear" w:pos="9072"/>
        <w:tab w:val="right" w:pos="8364"/>
      </w:tabs>
    </w:pPr>
    <w:r>
      <w:rPr>
        <w:noProof/>
        <w:color w:val="1F497D"/>
      </w:rPr>
      <w:drawing>
        <wp:anchor distT="0" distB="0" distL="114300" distR="114300" simplePos="0" relativeHeight="251659264" behindDoc="0" locked="0" layoutInCell="1" allowOverlap="1" wp14:anchorId="4BBBB83D" wp14:editId="7B97DFD0">
          <wp:simplePos x="0" y="0"/>
          <wp:positionH relativeFrom="column">
            <wp:posOffset>601345</wp:posOffset>
          </wp:positionH>
          <wp:positionV relativeFrom="paragraph">
            <wp:posOffset>12192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</w:rPr>
      <w:drawing>
        <wp:anchor distT="0" distB="0" distL="114300" distR="114300" simplePos="0" relativeHeight="251658240" behindDoc="0" locked="0" layoutInCell="1" allowOverlap="1" wp14:anchorId="31173D99" wp14:editId="63A2D991">
          <wp:simplePos x="0" y="0"/>
          <wp:positionH relativeFrom="column">
            <wp:posOffset>-99695</wp:posOffset>
          </wp:positionH>
          <wp:positionV relativeFrom="paragraph">
            <wp:posOffset>91440</wp:posOffset>
          </wp:positionV>
          <wp:extent cx="666750" cy="447675"/>
          <wp:effectExtent l="0" t="0" r="0" b="0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D563E">
      <w:rPr>
        <w:noProof/>
        <w:color w:val="0000FF"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column">
            <wp:posOffset>4011295</wp:posOffset>
          </wp:positionH>
          <wp:positionV relativeFrom="paragraph">
            <wp:posOffset>76200</wp:posOffset>
          </wp:positionV>
          <wp:extent cx="1333500" cy="601980"/>
          <wp:effectExtent l="19050" t="0" r="0" b="0"/>
          <wp:wrapNone/>
          <wp:docPr id="5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661D1">
      <w:rPr>
        <w:noProof/>
        <w:lang w:val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5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6" o:title="CGP vodni žig"/>
          <w10:wrap anchorx="margin" anchory="margin"/>
        </v:shape>
      </w:pict>
    </w:r>
    <w:r w:rsidR="00CC4B66">
      <w:t xml:space="preserve">      </w:t>
    </w:r>
    <w:r w:rsidR="009600B8">
      <w:t xml:space="preserve">  </w:t>
    </w:r>
    <w:r w:rsidR="009600B8">
      <w:tab/>
    </w:r>
    <w:r w:rsidR="009600B8">
      <w:tab/>
    </w:r>
  </w:p>
  <w:p w:rsidR="009600B8" w:rsidRDefault="005C6619" w:rsidP="00CC4B66">
    <w:pPr>
      <w:pStyle w:val="Glava"/>
    </w:pPr>
    <w:r w:rsidRPr="00A04811">
      <w:rPr>
        <w:noProof/>
      </w:rPr>
      <w:drawing>
        <wp:anchor distT="0" distB="0" distL="114300" distR="114300" simplePos="0" relativeHeight="251657216" behindDoc="0" locked="0" layoutInCell="1" allowOverlap="1" wp14:anchorId="00A2AC58" wp14:editId="7BBA4B23">
          <wp:simplePos x="0" y="0"/>
          <wp:positionH relativeFrom="column">
            <wp:posOffset>1992630</wp:posOffset>
          </wp:positionH>
          <wp:positionV relativeFrom="paragraph">
            <wp:posOffset>6985</wp:posOffset>
          </wp:positionV>
          <wp:extent cx="1280160" cy="259715"/>
          <wp:effectExtent l="0" t="0" r="0" b="6985"/>
          <wp:wrapNone/>
          <wp:docPr id="9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631B">
      <w:rPr>
        <w:noProof/>
        <w:color w:val="0000FF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7620</wp:posOffset>
              </wp:positionV>
              <wp:extent cx="1577340" cy="990600"/>
              <wp:effectExtent l="0" t="0" r="0" b="0"/>
              <wp:wrapNone/>
              <wp:docPr id="1" name="Polje z besedilom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7340" cy="990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</w:pPr>
                        </w:p>
                        <w:p w:rsidR="00D5631B" w:rsidRDefault="00D5631B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</w:p>
                        <w:p w:rsidR="00D5631B" w:rsidRDefault="00D5631B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</w:p>
                        <w:p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color w:val="37781E"/>
                              <w:sz w:val="18"/>
                              <w:szCs w:val="18"/>
                            </w:rPr>
                          </w:pPr>
                          <w:r w:rsidRPr="00203992">
                            <w:rPr>
                              <w:color w:val="37781E"/>
                              <w:sz w:val="18"/>
                              <w:szCs w:val="18"/>
                            </w:rPr>
                            <w:t>VIŠJA STROKOVNA ŠOLA</w:t>
                          </w:r>
                        </w:p>
                        <w:p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Strahinj 99, 4202 Naklo</w:t>
                          </w:r>
                        </w:p>
                        <w:p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37781E"/>
                              <w:sz w:val="16"/>
                              <w:szCs w:val="16"/>
                            </w:rPr>
                            <w:t>Tel.: +386 4 277 21 45</w:t>
                          </w:r>
                        </w:p>
                        <w:p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E</w:t>
                          </w:r>
                          <w:r w:rsidR="00952889">
                            <w:rPr>
                              <w:color w:val="37781E"/>
                              <w:sz w:val="16"/>
                              <w:szCs w:val="16"/>
                            </w:rPr>
                            <w:t>-</w:t>
                          </w: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naslov: info@bc-naklo.si</w:t>
                          </w:r>
                        </w:p>
                        <w:p w:rsidR="009600B8" w:rsidRPr="00203992" w:rsidRDefault="009600B8" w:rsidP="009600B8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napToGrid w:val="0"/>
                            <w:rPr>
                              <w:sz w:val="16"/>
                              <w:szCs w:val="16"/>
                            </w:rPr>
                          </w:pPr>
                          <w:r w:rsidRPr="00203992">
                            <w:rPr>
                              <w:color w:val="37781E"/>
                              <w:sz w:val="16"/>
                              <w:szCs w:val="16"/>
                            </w:rPr>
                            <w:t>www.bc-naklo.si</w:t>
                          </w:r>
                        </w:p>
                        <w:p w:rsidR="009600B8" w:rsidRDefault="009600B8" w:rsidP="009600B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je z besedilom 7" o:spid="_x0000_s1027" type="#_x0000_t202" style="position:absolute;margin-left:73pt;margin-top:.6pt;width:124.2pt;height:78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" filled="f" stroked="f">
              <v:textbox>
                <w:txbxContent>
                  <w:p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</w:pPr>
                  </w:p>
                  <w:p w:rsidR="00D5631B" w:rsidRDefault="00D5631B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</w:p>
                  <w:p w:rsidR="00D5631B" w:rsidRDefault="00D5631B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</w:p>
                  <w:p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color w:val="37781E"/>
                        <w:sz w:val="18"/>
                        <w:szCs w:val="18"/>
                      </w:rPr>
                    </w:pPr>
                    <w:r w:rsidRPr="00203992">
                      <w:rPr>
                        <w:color w:val="37781E"/>
                        <w:sz w:val="18"/>
                        <w:szCs w:val="18"/>
                      </w:rPr>
                      <w:t>VIŠJA STROKOVNA ŠOLA</w:t>
                    </w:r>
                  </w:p>
                  <w:p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Strahinj 99, 4202 Naklo</w:t>
                    </w:r>
                  </w:p>
                  <w:p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>
                      <w:rPr>
                        <w:color w:val="37781E"/>
                        <w:sz w:val="16"/>
                        <w:szCs w:val="16"/>
                      </w:rPr>
                      <w:t>Tel.: +386 4 277 21 45</w:t>
                    </w:r>
                  </w:p>
                  <w:p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E</w:t>
                    </w:r>
                    <w:r w:rsidR="00952889">
                      <w:rPr>
                        <w:color w:val="37781E"/>
                        <w:sz w:val="16"/>
                        <w:szCs w:val="16"/>
                      </w:rPr>
                      <w:t>-</w:t>
                    </w:r>
                    <w:r w:rsidRPr="00203992">
                      <w:rPr>
                        <w:color w:val="37781E"/>
                        <w:sz w:val="16"/>
                        <w:szCs w:val="16"/>
                      </w:rPr>
                      <w:t>naslov: info@bc-naklo.si</w:t>
                    </w:r>
                  </w:p>
                  <w:p w:rsidR="009600B8" w:rsidRPr="00203992" w:rsidRDefault="009600B8" w:rsidP="009600B8">
                    <w:pPr>
                      <w:widowControl w:val="0"/>
                      <w:autoSpaceDE w:val="0"/>
                      <w:autoSpaceDN w:val="0"/>
                      <w:adjustRightInd w:val="0"/>
                      <w:snapToGrid w:val="0"/>
                      <w:rPr>
                        <w:sz w:val="16"/>
                        <w:szCs w:val="16"/>
                      </w:rPr>
                    </w:pPr>
                    <w:r w:rsidRPr="00203992">
                      <w:rPr>
                        <w:color w:val="37781E"/>
                        <w:sz w:val="16"/>
                        <w:szCs w:val="16"/>
                      </w:rPr>
                      <w:t>www.bc-naklo.si</w:t>
                    </w:r>
                  </w:p>
                  <w:p w:rsidR="009600B8" w:rsidRDefault="009600B8" w:rsidP="009600B8"/>
                </w:txbxContent>
              </v:textbox>
              <w10:wrap anchorx="margin"/>
            </v:shape>
          </w:pict>
        </mc:Fallback>
      </mc:AlternateContent>
    </w:r>
    <w:r w:rsidR="00CC4B66">
      <w:t xml:space="preserve">                </w:t>
    </w:r>
  </w:p>
  <w:p w:rsidR="009600B8" w:rsidRDefault="00D5631B" w:rsidP="009600B8">
    <w:pPr>
      <w:pStyle w:val="Glava"/>
    </w:pPr>
    <w:r>
      <w:t xml:space="preserve"> </w:t>
    </w:r>
  </w:p>
  <w:p w:rsidR="00CC4B66" w:rsidRDefault="00CC4B66" w:rsidP="009600B8">
    <w:pPr>
      <w:pStyle w:val="Glava"/>
    </w:pPr>
  </w:p>
  <w:p w:rsidR="00CC4B66" w:rsidRDefault="00CC4B66" w:rsidP="009600B8">
    <w:pPr>
      <w:pStyle w:val="Glava"/>
    </w:pPr>
  </w:p>
  <w:p w:rsidR="00D5631B" w:rsidRDefault="00D5631B" w:rsidP="009600B8">
    <w:pPr>
      <w:pStyle w:val="Glava"/>
    </w:pPr>
  </w:p>
  <w:p w:rsidR="00D5631B" w:rsidRDefault="00D5631B" w:rsidP="009600B8">
    <w:pPr>
      <w:pStyle w:val="Glava"/>
    </w:pPr>
  </w:p>
  <w:p w:rsidR="009600B8" w:rsidRDefault="009600B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B261F"/>
    <w:multiLevelType w:val="hybridMultilevel"/>
    <w:tmpl w:val="48401D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D469E"/>
    <w:multiLevelType w:val="hybridMultilevel"/>
    <w:tmpl w:val="5B10E8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96E4C"/>
    <w:multiLevelType w:val="hybridMultilevel"/>
    <w:tmpl w:val="FCB66BF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27E94"/>
    <w:multiLevelType w:val="hybridMultilevel"/>
    <w:tmpl w:val="7CE852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F1FCA"/>
    <w:multiLevelType w:val="hybridMultilevel"/>
    <w:tmpl w:val="6CC4F394"/>
    <w:lvl w:ilvl="0" w:tplc="2DE04E7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color w:val="auto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0689"/>
    <w:multiLevelType w:val="hybridMultilevel"/>
    <w:tmpl w:val="E38290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47EEF"/>
    <w:multiLevelType w:val="multilevel"/>
    <w:tmpl w:val="F2904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26364A"/>
    <w:multiLevelType w:val="hybridMultilevel"/>
    <w:tmpl w:val="D8084572"/>
    <w:lvl w:ilvl="0" w:tplc="23A2558E">
      <w:start w:val="1"/>
      <w:numFmt w:val="lowerLetter"/>
      <w:lvlText w:val="%1)"/>
      <w:lvlJc w:val="right"/>
      <w:pPr>
        <w:ind w:left="134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068" w:hanging="360"/>
      </w:pPr>
    </w:lvl>
    <w:lvl w:ilvl="2" w:tplc="0424001B" w:tentative="1">
      <w:start w:val="1"/>
      <w:numFmt w:val="lowerRoman"/>
      <w:lvlText w:val="%3."/>
      <w:lvlJc w:val="right"/>
      <w:pPr>
        <w:ind w:left="2788" w:hanging="180"/>
      </w:pPr>
    </w:lvl>
    <w:lvl w:ilvl="3" w:tplc="0424000F" w:tentative="1">
      <w:start w:val="1"/>
      <w:numFmt w:val="decimal"/>
      <w:lvlText w:val="%4."/>
      <w:lvlJc w:val="left"/>
      <w:pPr>
        <w:ind w:left="3508" w:hanging="360"/>
      </w:pPr>
    </w:lvl>
    <w:lvl w:ilvl="4" w:tplc="04240019" w:tentative="1">
      <w:start w:val="1"/>
      <w:numFmt w:val="lowerLetter"/>
      <w:lvlText w:val="%5."/>
      <w:lvlJc w:val="left"/>
      <w:pPr>
        <w:ind w:left="4228" w:hanging="360"/>
      </w:pPr>
    </w:lvl>
    <w:lvl w:ilvl="5" w:tplc="0424001B" w:tentative="1">
      <w:start w:val="1"/>
      <w:numFmt w:val="lowerRoman"/>
      <w:lvlText w:val="%6."/>
      <w:lvlJc w:val="right"/>
      <w:pPr>
        <w:ind w:left="4948" w:hanging="180"/>
      </w:pPr>
    </w:lvl>
    <w:lvl w:ilvl="6" w:tplc="0424000F" w:tentative="1">
      <w:start w:val="1"/>
      <w:numFmt w:val="decimal"/>
      <w:lvlText w:val="%7."/>
      <w:lvlJc w:val="left"/>
      <w:pPr>
        <w:ind w:left="5668" w:hanging="360"/>
      </w:pPr>
    </w:lvl>
    <w:lvl w:ilvl="7" w:tplc="04240019" w:tentative="1">
      <w:start w:val="1"/>
      <w:numFmt w:val="lowerLetter"/>
      <w:lvlText w:val="%8."/>
      <w:lvlJc w:val="left"/>
      <w:pPr>
        <w:ind w:left="6388" w:hanging="360"/>
      </w:pPr>
    </w:lvl>
    <w:lvl w:ilvl="8" w:tplc="0424001B" w:tentative="1">
      <w:start w:val="1"/>
      <w:numFmt w:val="lowerRoman"/>
      <w:lvlText w:val="%9."/>
      <w:lvlJc w:val="right"/>
      <w:pPr>
        <w:ind w:left="7108" w:hanging="180"/>
      </w:pPr>
    </w:lvl>
  </w:abstractNum>
  <w:abstractNum w:abstractNumId="8" w15:restartNumberingAfterBreak="0">
    <w:nsid w:val="31C46B8E"/>
    <w:multiLevelType w:val="multilevel"/>
    <w:tmpl w:val="EA16E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4F1CE1"/>
    <w:multiLevelType w:val="hybridMultilevel"/>
    <w:tmpl w:val="553EBA9E"/>
    <w:lvl w:ilvl="0" w:tplc="ECBC75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1F34D0"/>
    <w:multiLevelType w:val="hybridMultilevel"/>
    <w:tmpl w:val="8752D1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C4D33"/>
    <w:multiLevelType w:val="hybridMultilevel"/>
    <w:tmpl w:val="60A89568"/>
    <w:lvl w:ilvl="0" w:tplc="23A2558E">
      <w:start w:val="1"/>
      <w:numFmt w:val="lowerLetter"/>
      <w:lvlText w:val="%1)"/>
      <w:lvlJc w:val="right"/>
      <w:pPr>
        <w:ind w:left="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48" w:hanging="360"/>
      </w:pPr>
    </w:lvl>
    <w:lvl w:ilvl="2" w:tplc="0424001B" w:tentative="1">
      <w:start w:val="1"/>
      <w:numFmt w:val="lowerRoman"/>
      <w:lvlText w:val="%3."/>
      <w:lvlJc w:val="right"/>
      <w:pPr>
        <w:ind w:left="2068" w:hanging="180"/>
      </w:pPr>
    </w:lvl>
    <w:lvl w:ilvl="3" w:tplc="0424000F" w:tentative="1">
      <w:start w:val="1"/>
      <w:numFmt w:val="decimal"/>
      <w:lvlText w:val="%4."/>
      <w:lvlJc w:val="left"/>
      <w:pPr>
        <w:ind w:left="2788" w:hanging="360"/>
      </w:pPr>
    </w:lvl>
    <w:lvl w:ilvl="4" w:tplc="04240019" w:tentative="1">
      <w:start w:val="1"/>
      <w:numFmt w:val="lowerLetter"/>
      <w:lvlText w:val="%5."/>
      <w:lvlJc w:val="left"/>
      <w:pPr>
        <w:ind w:left="3508" w:hanging="360"/>
      </w:pPr>
    </w:lvl>
    <w:lvl w:ilvl="5" w:tplc="0424001B" w:tentative="1">
      <w:start w:val="1"/>
      <w:numFmt w:val="lowerRoman"/>
      <w:lvlText w:val="%6."/>
      <w:lvlJc w:val="right"/>
      <w:pPr>
        <w:ind w:left="4228" w:hanging="180"/>
      </w:pPr>
    </w:lvl>
    <w:lvl w:ilvl="6" w:tplc="0424000F" w:tentative="1">
      <w:start w:val="1"/>
      <w:numFmt w:val="decimal"/>
      <w:lvlText w:val="%7."/>
      <w:lvlJc w:val="left"/>
      <w:pPr>
        <w:ind w:left="4948" w:hanging="360"/>
      </w:pPr>
    </w:lvl>
    <w:lvl w:ilvl="7" w:tplc="04240019" w:tentative="1">
      <w:start w:val="1"/>
      <w:numFmt w:val="lowerLetter"/>
      <w:lvlText w:val="%8."/>
      <w:lvlJc w:val="left"/>
      <w:pPr>
        <w:ind w:left="5668" w:hanging="360"/>
      </w:pPr>
    </w:lvl>
    <w:lvl w:ilvl="8" w:tplc="0424001B" w:tentative="1">
      <w:start w:val="1"/>
      <w:numFmt w:val="lowerRoman"/>
      <w:lvlText w:val="%9."/>
      <w:lvlJc w:val="right"/>
      <w:pPr>
        <w:ind w:left="6388" w:hanging="180"/>
      </w:pPr>
    </w:lvl>
  </w:abstractNum>
  <w:abstractNum w:abstractNumId="12" w15:restartNumberingAfterBreak="0">
    <w:nsid w:val="36FA5293"/>
    <w:multiLevelType w:val="multilevel"/>
    <w:tmpl w:val="4BCC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1D1C9E"/>
    <w:multiLevelType w:val="multilevel"/>
    <w:tmpl w:val="2612E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445A4C"/>
    <w:multiLevelType w:val="hybridMultilevel"/>
    <w:tmpl w:val="E11A5B6E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760AAE"/>
    <w:multiLevelType w:val="hybridMultilevel"/>
    <w:tmpl w:val="CA800F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FE5049"/>
    <w:multiLevelType w:val="hybridMultilevel"/>
    <w:tmpl w:val="394EF02C"/>
    <w:lvl w:ilvl="0" w:tplc="04240001">
      <w:start w:val="1"/>
      <w:numFmt w:val="bullet"/>
      <w:lvlText w:val=""/>
      <w:lvlJc w:val="left"/>
      <w:pPr>
        <w:ind w:left="19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17" w15:restartNumberingAfterBreak="0">
    <w:nsid w:val="522D6010"/>
    <w:multiLevelType w:val="hybridMultilevel"/>
    <w:tmpl w:val="4FA0474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781A8A"/>
    <w:multiLevelType w:val="hybridMultilevel"/>
    <w:tmpl w:val="9E72E9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22B40"/>
    <w:multiLevelType w:val="hybridMultilevel"/>
    <w:tmpl w:val="E5CA2F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1F7736"/>
    <w:multiLevelType w:val="hybridMultilevel"/>
    <w:tmpl w:val="325A0A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CE11AE"/>
    <w:multiLevelType w:val="multilevel"/>
    <w:tmpl w:val="FA7AC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3B69BD"/>
    <w:multiLevelType w:val="hybridMultilevel"/>
    <w:tmpl w:val="7DDE3714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F3188D"/>
    <w:multiLevelType w:val="hybridMultilevel"/>
    <w:tmpl w:val="CA2C97B4"/>
    <w:lvl w:ilvl="0" w:tplc="0424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6EB8ED88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6283770D"/>
    <w:multiLevelType w:val="hybridMultilevel"/>
    <w:tmpl w:val="04EA02CC"/>
    <w:lvl w:ilvl="0" w:tplc="0424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6CD57522"/>
    <w:multiLevelType w:val="hybridMultilevel"/>
    <w:tmpl w:val="AF1447EC"/>
    <w:lvl w:ilvl="0" w:tplc="1940FEC0">
      <w:start w:val="4"/>
      <w:numFmt w:val="decimal"/>
      <w:lvlText w:val="%1."/>
      <w:lvlJc w:val="left"/>
      <w:pPr>
        <w:ind w:left="98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08" w:hanging="360"/>
      </w:pPr>
    </w:lvl>
    <w:lvl w:ilvl="2" w:tplc="0424001B" w:tentative="1">
      <w:start w:val="1"/>
      <w:numFmt w:val="lowerRoman"/>
      <w:lvlText w:val="%3."/>
      <w:lvlJc w:val="right"/>
      <w:pPr>
        <w:ind w:left="2428" w:hanging="180"/>
      </w:pPr>
    </w:lvl>
    <w:lvl w:ilvl="3" w:tplc="0424000F" w:tentative="1">
      <w:start w:val="1"/>
      <w:numFmt w:val="decimal"/>
      <w:lvlText w:val="%4."/>
      <w:lvlJc w:val="left"/>
      <w:pPr>
        <w:ind w:left="3148" w:hanging="360"/>
      </w:pPr>
    </w:lvl>
    <w:lvl w:ilvl="4" w:tplc="04240019" w:tentative="1">
      <w:start w:val="1"/>
      <w:numFmt w:val="lowerLetter"/>
      <w:lvlText w:val="%5."/>
      <w:lvlJc w:val="left"/>
      <w:pPr>
        <w:ind w:left="3868" w:hanging="360"/>
      </w:pPr>
    </w:lvl>
    <w:lvl w:ilvl="5" w:tplc="0424001B" w:tentative="1">
      <w:start w:val="1"/>
      <w:numFmt w:val="lowerRoman"/>
      <w:lvlText w:val="%6."/>
      <w:lvlJc w:val="right"/>
      <w:pPr>
        <w:ind w:left="4588" w:hanging="180"/>
      </w:pPr>
    </w:lvl>
    <w:lvl w:ilvl="6" w:tplc="0424000F" w:tentative="1">
      <w:start w:val="1"/>
      <w:numFmt w:val="decimal"/>
      <w:lvlText w:val="%7."/>
      <w:lvlJc w:val="left"/>
      <w:pPr>
        <w:ind w:left="5308" w:hanging="360"/>
      </w:pPr>
    </w:lvl>
    <w:lvl w:ilvl="7" w:tplc="04240019" w:tentative="1">
      <w:start w:val="1"/>
      <w:numFmt w:val="lowerLetter"/>
      <w:lvlText w:val="%8."/>
      <w:lvlJc w:val="left"/>
      <w:pPr>
        <w:ind w:left="6028" w:hanging="360"/>
      </w:pPr>
    </w:lvl>
    <w:lvl w:ilvl="8" w:tplc="0424001B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26" w15:restartNumberingAfterBreak="0">
    <w:nsid w:val="6FE62B06"/>
    <w:multiLevelType w:val="hybridMultilevel"/>
    <w:tmpl w:val="5C5A7F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347C0F"/>
    <w:multiLevelType w:val="hybridMultilevel"/>
    <w:tmpl w:val="33163C56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rebuchet MS" w:hAnsi="Century Gothic" w:cs="Trebuchet MS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C5D85"/>
    <w:multiLevelType w:val="hybridMultilevel"/>
    <w:tmpl w:val="9B4AFC6A"/>
    <w:lvl w:ilvl="0" w:tplc="35C65170">
      <w:start w:val="3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rebuchet MS" w:eastAsia="Times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7"/>
  </w:num>
  <w:num w:numId="4">
    <w:abstractNumId w:val="28"/>
  </w:num>
  <w:num w:numId="5">
    <w:abstractNumId w:val="23"/>
  </w:num>
  <w:num w:numId="6">
    <w:abstractNumId w:val="11"/>
  </w:num>
  <w:num w:numId="7">
    <w:abstractNumId w:val="16"/>
  </w:num>
  <w:num w:numId="8">
    <w:abstractNumId w:val="4"/>
  </w:num>
  <w:num w:numId="9">
    <w:abstractNumId w:val="21"/>
  </w:num>
  <w:num w:numId="10">
    <w:abstractNumId w:val="12"/>
  </w:num>
  <w:num w:numId="11">
    <w:abstractNumId w:val="8"/>
  </w:num>
  <w:num w:numId="12">
    <w:abstractNumId w:val="26"/>
  </w:num>
  <w:num w:numId="13">
    <w:abstractNumId w:val="24"/>
  </w:num>
  <w:num w:numId="14">
    <w:abstractNumId w:val="2"/>
  </w:num>
  <w:num w:numId="15">
    <w:abstractNumId w:val="9"/>
  </w:num>
  <w:num w:numId="16">
    <w:abstractNumId w:val="13"/>
  </w:num>
  <w:num w:numId="17">
    <w:abstractNumId w:val="6"/>
  </w:num>
  <w:num w:numId="18">
    <w:abstractNumId w:val="18"/>
  </w:num>
  <w:num w:numId="19">
    <w:abstractNumId w:val="15"/>
  </w:num>
  <w:num w:numId="20">
    <w:abstractNumId w:val="10"/>
  </w:num>
  <w:num w:numId="21">
    <w:abstractNumId w:val="0"/>
  </w:num>
  <w:num w:numId="22">
    <w:abstractNumId w:val="25"/>
  </w:num>
  <w:num w:numId="23">
    <w:abstractNumId w:val="19"/>
  </w:num>
  <w:num w:numId="24">
    <w:abstractNumId w:val="3"/>
  </w:num>
  <w:num w:numId="25">
    <w:abstractNumId w:val="7"/>
  </w:num>
  <w:num w:numId="26">
    <w:abstractNumId w:val="1"/>
  </w:num>
  <w:num w:numId="27">
    <w:abstractNumId w:val="5"/>
  </w:num>
  <w:num w:numId="28">
    <w:abstractNumId w:val="20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UzNLcwNjazNLBU0lEKTi0uzszPAykwrQUAPMLhJiwAAAA="/>
  </w:docVars>
  <w:rsids>
    <w:rsidRoot w:val="004968CD"/>
    <w:rsid w:val="000032F6"/>
    <w:rsid w:val="00003B13"/>
    <w:rsid w:val="00003F5F"/>
    <w:rsid w:val="00017AC7"/>
    <w:rsid w:val="000213E7"/>
    <w:rsid w:val="000405C1"/>
    <w:rsid w:val="00054BA5"/>
    <w:rsid w:val="00055EE1"/>
    <w:rsid w:val="00062CDE"/>
    <w:rsid w:val="000703C4"/>
    <w:rsid w:val="00080CF9"/>
    <w:rsid w:val="000C7F40"/>
    <w:rsid w:val="000D4DBE"/>
    <w:rsid w:val="000E01CD"/>
    <w:rsid w:val="000E5C3E"/>
    <w:rsid w:val="00110A7D"/>
    <w:rsid w:val="00113B95"/>
    <w:rsid w:val="001308CC"/>
    <w:rsid w:val="00142BA9"/>
    <w:rsid w:val="0014399A"/>
    <w:rsid w:val="001458F0"/>
    <w:rsid w:val="00157935"/>
    <w:rsid w:val="00167159"/>
    <w:rsid w:val="0018058A"/>
    <w:rsid w:val="00180FEB"/>
    <w:rsid w:val="00182D68"/>
    <w:rsid w:val="0018692A"/>
    <w:rsid w:val="001B1BD1"/>
    <w:rsid w:val="001D565A"/>
    <w:rsid w:val="001D6F89"/>
    <w:rsid w:val="00205152"/>
    <w:rsid w:val="00213E89"/>
    <w:rsid w:val="00222B75"/>
    <w:rsid w:val="00234771"/>
    <w:rsid w:val="00246783"/>
    <w:rsid w:val="00247A51"/>
    <w:rsid w:val="00250529"/>
    <w:rsid w:val="0025629B"/>
    <w:rsid w:val="002A4048"/>
    <w:rsid w:val="002A7978"/>
    <w:rsid w:val="002B5134"/>
    <w:rsid w:val="002B7655"/>
    <w:rsid w:val="002C6BD6"/>
    <w:rsid w:val="002D563E"/>
    <w:rsid w:val="002E7D12"/>
    <w:rsid w:val="00303668"/>
    <w:rsid w:val="00305844"/>
    <w:rsid w:val="00313D4F"/>
    <w:rsid w:val="00337681"/>
    <w:rsid w:val="00342205"/>
    <w:rsid w:val="00345F43"/>
    <w:rsid w:val="00347D4D"/>
    <w:rsid w:val="00357178"/>
    <w:rsid w:val="003639EF"/>
    <w:rsid w:val="00365963"/>
    <w:rsid w:val="0037004B"/>
    <w:rsid w:val="003763F0"/>
    <w:rsid w:val="00377AB2"/>
    <w:rsid w:val="00385564"/>
    <w:rsid w:val="003B0210"/>
    <w:rsid w:val="003B3039"/>
    <w:rsid w:val="003B351A"/>
    <w:rsid w:val="003D7500"/>
    <w:rsid w:val="003F4A08"/>
    <w:rsid w:val="00400C7A"/>
    <w:rsid w:val="00400FDB"/>
    <w:rsid w:val="00422BBF"/>
    <w:rsid w:val="00443A8C"/>
    <w:rsid w:val="00467BFB"/>
    <w:rsid w:val="004809FA"/>
    <w:rsid w:val="00483E5D"/>
    <w:rsid w:val="00485762"/>
    <w:rsid w:val="00486F17"/>
    <w:rsid w:val="00491329"/>
    <w:rsid w:val="00496549"/>
    <w:rsid w:val="004968CD"/>
    <w:rsid w:val="004B6348"/>
    <w:rsid w:val="004C08C5"/>
    <w:rsid w:val="004C16D1"/>
    <w:rsid w:val="004D5721"/>
    <w:rsid w:val="004F5439"/>
    <w:rsid w:val="005046E1"/>
    <w:rsid w:val="0052640E"/>
    <w:rsid w:val="00544EE0"/>
    <w:rsid w:val="005827E0"/>
    <w:rsid w:val="00593EC9"/>
    <w:rsid w:val="005A6E22"/>
    <w:rsid w:val="005B2833"/>
    <w:rsid w:val="005C11C4"/>
    <w:rsid w:val="005C22A8"/>
    <w:rsid w:val="005C6619"/>
    <w:rsid w:val="005D5745"/>
    <w:rsid w:val="005E465D"/>
    <w:rsid w:val="005E4709"/>
    <w:rsid w:val="005E48B8"/>
    <w:rsid w:val="005F10C3"/>
    <w:rsid w:val="005F40C3"/>
    <w:rsid w:val="00603417"/>
    <w:rsid w:val="00621A31"/>
    <w:rsid w:val="00632C5D"/>
    <w:rsid w:val="00634452"/>
    <w:rsid w:val="006419A4"/>
    <w:rsid w:val="006661D1"/>
    <w:rsid w:val="00666BC4"/>
    <w:rsid w:val="006674D9"/>
    <w:rsid w:val="00681966"/>
    <w:rsid w:val="00681E28"/>
    <w:rsid w:val="00686716"/>
    <w:rsid w:val="0069420A"/>
    <w:rsid w:val="00694BCE"/>
    <w:rsid w:val="006A387C"/>
    <w:rsid w:val="006A5934"/>
    <w:rsid w:val="006A79C6"/>
    <w:rsid w:val="006C1D25"/>
    <w:rsid w:val="006D5272"/>
    <w:rsid w:val="006E1054"/>
    <w:rsid w:val="006F17AD"/>
    <w:rsid w:val="00713EDA"/>
    <w:rsid w:val="007144D6"/>
    <w:rsid w:val="00716918"/>
    <w:rsid w:val="0073027B"/>
    <w:rsid w:val="007363FC"/>
    <w:rsid w:val="00752526"/>
    <w:rsid w:val="00756676"/>
    <w:rsid w:val="00765FA3"/>
    <w:rsid w:val="0078573D"/>
    <w:rsid w:val="00785D5E"/>
    <w:rsid w:val="007918D9"/>
    <w:rsid w:val="007B41CD"/>
    <w:rsid w:val="007C0A86"/>
    <w:rsid w:val="007C3566"/>
    <w:rsid w:val="007D0B8E"/>
    <w:rsid w:val="007D5940"/>
    <w:rsid w:val="007F3C84"/>
    <w:rsid w:val="00800418"/>
    <w:rsid w:val="00813DEC"/>
    <w:rsid w:val="008319CA"/>
    <w:rsid w:val="00861DBC"/>
    <w:rsid w:val="00866005"/>
    <w:rsid w:val="008678C7"/>
    <w:rsid w:val="008770EE"/>
    <w:rsid w:val="0088230E"/>
    <w:rsid w:val="0089698E"/>
    <w:rsid w:val="008A6A67"/>
    <w:rsid w:val="008B2FFB"/>
    <w:rsid w:val="008C4097"/>
    <w:rsid w:val="008D6E4D"/>
    <w:rsid w:val="008E070C"/>
    <w:rsid w:val="008E1B3D"/>
    <w:rsid w:val="008E357A"/>
    <w:rsid w:val="008E3CB2"/>
    <w:rsid w:val="008E499E"/>
    <w:rsid w:val="008F087A"/>
    <w:rsid w:val="00916849"/>
    <w:rsid w:val="00920C58"/>
    <w:rsid w:val="009249F9"/>
    <w:rsid w:val="00934F56"/>
    <w:rsid w:val="00937806"/>
    <w:rsid w:val="00941190"/>
    <w:rsid w:val="009446CA"/>
    <w:rsid w:val="00946F51"/>
    <w:rsid w:val="009470C6"/>
    <w:rsid w:val="00947396"/>
    <w:rsid w:val="00947CBC"/>
    <w:rsid w:val="00952889"/>
    <w:rsid w:val="009600B8"/>
    <w:rsid w:val="0096347E"/>
    <w:rsid w:val="0098504F"/>
    <w:rsid w:val="00986EDC"/>
    <w:rsid w:val="00987047"/>
    <w:rsid w:val="009876B2"/>
    <w:rsid w:val="00991E2A"/>
    <w:rsid w:val="00995F21"/>
    <w:rsid w:val="00996671"/>
    <w:rsid w:val="009B374F"/>
    <w:rsid w:val="009B6F73"/>
    <w:rsid w:val="009C0812"/>
    <w:rsid w:val="009C3E46"/>
    <w:rsid w:val="009D1547"/>
    <w:rsid w:val="009E113A"/>
    <w:rsid w:val="009F47CA"/>
    <w:rsid w:val="00A01188"/>
    <w:rsid w:val="00A26760"/>
    <w:rsid w:val="00A42261"/>
    <w:rsid w:val="00A44C83"/>
    <w:rsid w:val="00A45B02"/>
    <w:rsid w:val="00A56A1B"/>
    <w:rsid w:val="00A721A9"/>
    <w:rsid w:val="00A934C4"/>
    <w:rsid w:val="00AA7DC6"/>
    <w:rsid w:val="00AB2897"/>
    <w:rsid w:val="00AB5BCD"/>
    <w:rsid w:val="00AB6408"/>
    <w:rsid w:val="00AB7961"/>
    <w:rsid w:val="00AD3724"/>
    <w:rsid w:val="00AD7707"/>
    <w:rsid w:val="00AE2921"/>
    <w:rsid w:val="00AF2E6F"/>
    <w:rsid w:val="00B014BB"/>
    <w:rsid w:val="00B0234B"/>
    <w:rsid w:val="00B0695F"/>
    <w:rsid w:val="00B167A6"/>
    <w:rsid w:val="00B17146"/>
    <w:rsid w:val="00B17B3C"/>
    <w:rsid w:val="00B3430B"/>
    <w:rsid w:val="00B475E6"/>
    <w:rsid w:val="00B50FA2"/>
    <w:rsid w:val="00B545BB"/>
    <w:rsid w:val="00B54940"/>
    <w:rsid w:val="00B56332"/>
    <w:rsid w:val="00B639C3"/>
    <w:rsid w:val="00B64AC3"/>
    <w:rsid w:val="00B6639D"/>
    <w:rsid w:val="00B706E8"/>
    <w:rsid w:val="00B778A7"/>
    <w:rsid w:val="00B8091D"/>
    <w:rsid w:val="00B87BAE"/>
    <w:rsid w:val="00B9574E"/>
    <w:rsid w:val="00BA66E8"/>
    <w:rsid w:val="00BB6BEE"/>
    <w:rsid w:val="00BC59B3"/>
    <w:rsid w:val="00BE21F5"/>
    <w:rsid w:val="00C10F66"/>
    <w:rsid w:val="00C238BC"/>
    <w:rsid w:val="00C266F5"/>
    <w:rsid w:val="00C270C4"/>
    <w:rsid w:val="00C552F6"/>
    <w:rsid w:val="00C83B87"/>
    <w:rsid w:val="00C92DD4"/>
    <w:rsid w:val="00CA36C0"/>
    <w:rsid w:val="00CB2C3D"/>
    <w:rsid w:val="00CB2D0C"/>
    <w:rsid w:val="00CB3B66"/>
    <w:rsid w:val="00CC4B66"/>
    <w:rsid w:val="00CF7639"/>
    <w:rsid w:val="00D10472"/>
    <w:rsid w:val="00D17FC4"/>
    <w:rsid w:val="00D2506C"/>
    <w:rsid w:val="00D320E2"/>
    <w:rsid w:val="00D34095"/>
    <w:rsid w:val="00D52F80"/>
    <w:rsid w:val="00D5631B"/>
    <w:rsid w:val="00D73775"/>
    <w:rsid w:val="00D822B2"/>
    <w:rsid w:val="00D85A84"/>
    <w:rsid w:val="00D8644A"/>
    <w:rsid w:val="00D86826"/>
    <w:rsid w:val="00D87AD9"/>
    <w:rsid w:val="00DC6BC5"/>
    <w:rsid w:val="00DD12B7"/>
    <w:rsid w:val="00DE57A1"/>
    <w:rsid w:val="00DF341B"/>
    <w:rsid w:val="00E035E7"/>
    <w:rsid w:val="00E0645C"/>
    <w:rsid w:val="00E14081"/>
    <w:rsid w:val="00E502E9"/>
    <w:rsid w:val="00E56488"/>
    <w:rsid w:val="00E5777D"/>
    <w:rsid w:val="00E654E1"/>
    <w:rsid w:val="00E66523"/>
    <w:rsid w:val="00E67BEB"/>
    <w:rsid w:val="00E72675"/>
    <w:rsid w:val="00E8240E"/>
    <w:rsid w:val="00EB39DD"/>
    <w:rsid w:val="00EC1631"/>
    <w:rsid w:val="00EC5383"/>
    <w:rsid w:val="00EC65C3"/>
    <w:rsid w:val="00ED0E90"/>
    <w:rsid w:val="00ED217D"/>
    <w:rsid w:val="00EF12F7"/>
    <w:rsid w:val="00EF2B00"/>
    <w:rsid w:val="00F164AE"/>
    <w:rsid w:val="00F26DA2"/>
    <w:rsid w:val="00F27524"/>
    <w:rsid w:val="00F34528"/>
    <w:rsid w:val="00F35447"/>
    <w:rsid w:val="00F36331"/>
    <w:rsid w:val="00F36F12"/>
    <w:rsid w:val="00F671B2"/>
    <w:rsid w:val="00F6771C"/>
    <w:rsid w:val="00F717F5"/>
    <w:rsid w:val="00F81DF0"/>
    <w:rsid w:val="00F905A6"/>
    <w:rsid w:val="00FA3588"/>
    <w:rsid w:val="00FA7554"/>
    <w:rsid w:val="00FC6775"/>
    <w:rsid w:val="00FE5934"/>
    <w:rsid w:val="00FE667F"/>
    <w:rsid w:val="00FF5C64"/>
    <w:rsid w:val="00FF6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7B28B5E"/>
  <w15:docId w15:val="{A76CC752-12BA-4DA6-A9CE-788DF6FE9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968CD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link w:val="Naslov1Znak"/>
    <w:qFormat/>
    <w:rsid w:val="004968CD"/>
    <w:pPr>
      <w:spacing w:before="100" w:beforeAutospacing="1" w:after="100" w:afterAutospacing="1"/>
      <w:outlineLvl w:val="0"/>
    </w:pPr>
    <w:rPr>
      <w:b/>
      <w:bCs/>
      <w:color w:val="000000"/>
      <w:kern w:val="36"/>
      <w:sz w:val="30"/>
      <w:szCs w:val="30"/>
    </w:rPr>
  </w:style>
  <w:style w:type="paragraph" w:styleId="Naslov4">
    <w:name w:val="heading 4"/>
    <w:basedOn w:val="Navaden"/>
    <w:link w:val="Naslov4Znak"/>
    <w:qFormat/>
    <w:rsid w:val="004968CD"/>
    <w:pPr>
      <w:spacing w:before="100" w:beforeAutospacing="1" w:after="100" w:afterAutospacing="1"/>
      <w:outlineLvl w:val="3"/>
    </w:pPr>
    <w:rPr>
      <w:b/>
      <w:bCs/>
      <w:color w:val="000000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4968CD"/>
    <w:rPr>
      <w:rFonts w:ascii="Times New Roman" w:eastAsia="Times New Roman" w:hAnsi="Times New Roman" w:cs="Times New Roman"/>
      <w:b/>
      <w:bCs/>
      <w:color w:val="000000"/>
      <w:kern w:val="36"/>
      <w:sz w:val="30"/>
      <w:szCs w:val="30"/>
      <w:lang w:eastAsia="sl-SI"/>
    </w:rPr>
  </w:style>
  <w:style w:type="character" w:customStyle="1" w:styleId="Naslov4Znak">
    <w:name w:val="Naslov 4 Znak"/>
    <w:basedOn w:val="Privzetapisavaodstavka"/>
    <w:link w:val="Naslov4"/>
    <w:rsid w:val="004968CD"/>
    <w:rPr>
      <w:rFonts w:ascii="Times New Roman" w:eastAsia="Times New Roman" w:hAnsi="Times New Roman" w:cs="Times New Roman"/>
      <w:b/>
      <w:bCs/>
      <w:color w:val="000000"/>
      <w:sz w:val="26"/>
      <w:szCs w:val="26"/>
      <w:lang w:eastAsia="sl-SI"/>
    </w:rPr>
  </w:style>
  <w:style w:type="paragraph" w:styleId="Navadensplet">
    <w:name w:val="Normal (Web)"/>
    <w:basedOn w:val="Navaden"/>
    <w:rsid w:val="004968CD"/>
    <w:pPr>
      <w:spacing w:before="100" w:beforeAutospacing="1" w:after="100" w:afterAutospacing="1"/>
    </w:pPr>
  </w:style>
  <w:style w:type="paragraph" w:styleId="Golobesedilo">
    <w:name w:val="Plain Text"/>
    <w:basedOn w:val="Navaden"/>
    <w:link w:val="GolobesediloZnak"/>
    <w:rsid w:val="004968CD"/>
    <w:rPr>
      <w:rFonts w:ascii="Courier New" w:hAnsi="Courier New" w:cs="Courier New"/>
      <w:sz w:val="20"/>
      <w:szCs w:val="20"/>
    </w:rPr>
  </w:style>
  <w:style w:type="character" w:customStyle="1" w:styleId="GolobesediloZnak">
    <w:name w:val="Golo besedilo Znak"/>
    <w:basedOn w:val="Privzetapisavaodstavka"/>
    <w:link w:val="Golobesedilo"/>
    <w:rsid w:val="004968CD"/>
    <w:rPr>
      <w:rFonts w:ascii="Courier New" w:eastAsia="Times New Roman" w:hAnsi="Courier New" w:cs="Courier New"/>
      <w:sz w:val="20"/>
      <w:szCs w:val="20"/>
      <w:lang w:eastAsia="sl-SI"/>
    </w:rPr>
  </w:style>
  <w:style w:type="paragraph" w:styleId="Odstavekseznama">
    <w:name w:val="List Paragraph"/>
    <w:basedOn w:val="Navaden"/>
    <w:uiPriority w:val="34"/>
    <w:qFormat/>
    <w:rsid w:val="004968CD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45B02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45B02"/>
    <w:rPr>
      <w:rFonts w:ascii="Tahoma" w:eastAsia="Times New Roman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unhideWhenUsed/>
    <w:rsid w:val="00F6771C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52640E"/>
    <w:rPr>
      <w:color w:val="800080"/>
      <w:u w:val="single"/>
    </w:rPr>
  </w:style>
  <w:style w:type="character" w:styleId="Krepko">
    <w:name w:val="Strong"/>
    <w:basedOn w:val="Privzetapisavaodstavka"/>
    <w:uiPriority w:val="22"/>
    <w:qFormat/>
    <w:rsid w:val="006A5934"/>
    <w:rPr>
      <w:b/>
      <w:bCs/>
    </w:rPr>
  </w:style>
  <w:style w:type="paragraph" w:customStyle="1" w:styleId="Default">
    <w:name w:val="Default"/>
    <w:rsid w:val="00CB2C3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hp">
    <w:name w:val="hp"/>
    <w:basedOn w:val="Privzetapisavaodstavka"/>
    <w:rsid w:val="00934F56"/>
  </w:style>
  <w:style w:type="character" w:customStyle="1" w:styleId="apple-converted-space">
    <w:name w:val="apple-converted-space"/>
    <w:basedOn w:val="Privzetapisavaodstavka"/>
    <w:rsid w:val="00947396"/>
  </w:style>
  <w:style w:type="paragraph" w:customStyle="1" w:styleId="bodytext">
    <w:name w:val="bodytext"/>
    <w:basedOn w:val="Navaden"/>
    <w:rsid w:val="004B6348"/>
    <w:pPr>
      <w:spacing w:before="100" w:beforeAutospacing="1" w:after="100" w:afterAutospacing="1"/>
    </w:pPr>
  </w:style>
  <w:style w:type="table" w:styleId="Tabelamrea">
    <w:name w:val="Table Grid"/>
    <w:basedOn w:val="Navadnatabela"/>
    <w:uiPriority w:val="59"/>
    <w:rsid w:val="00E577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4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3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5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406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1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y.europa.e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cademy.europa.eu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7" Type="http://schemas.openxmlformats.org/officeDocument/2006/relationships/image" Target="media/image5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1.gif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cid:image008.jp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74324-A7FC-47EF-9730-A9E9CCA4E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 naklo</dc:creator>
  <cp:keywords/>
  <dc:description/>
  <cp:lastModifiedBy>Tina Košir</cp:lastModifiedBy>
  <cp:revision>16</cp:revision>
  <cp:lastPrinted>2022-12-02T11:44:00Z</cp:lastPrinted>
  <dcterms:created xsi:type="dcterms:W3CDTF">2022-11-17T09:43:00Z</dcterms:created>
  <dcterms:modified xsi:type="dcterms:W3CDTF">2022-12-02T12:15:00Z</dcterms:modified>
</cp:coreProperties>
</file>